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a gonzal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nzal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 Edward Cul De Sac St, Prospect Heights, IL, USA Prospect Heights, IL, USA 6007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onzoandy9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88091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e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8/201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